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3A47A1" w14:textId="4DBDC028" w:rsidR="00FD18FC" w:rsidRPr="00FD18FC" w:rsidRDefault="00FD18FC" w:rsidP="00C73C21">
      <w:pPr>
        <w:spacing w:after="0" w:line="3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D18FC">
        <w:rPr>
          <w:rFonts w:ascii="Times New Roman" w:hAnsi="Times New Roman" w:cs="Times New Roman"/>
          <w:sz w:val="24"/>
          <w:szCs w:val="24"/>
        </w:rPr>
        <w:t>Go bid thy mistress, when my drink is ready,</w:t>
      </w:r>
    </w:p>
    <w:p w14:paraId="0381AE07" w14:textId="1DC7EB77" w:rsidR="00FD18FC" w:rsidRPr="00FD18FC" w:rsidRDefault="00FD18FC" w:rsidP="00C73C21">
      <w:pPr>
        <w:spacing w:after="0" w:line="3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D18FC">
        <w:rPr>
          <w:rFonts w:ascii="Times New Roman" w:hAnsi="Times New Roman" w:cs="Times New Roman"/>
          <w:sz w:val="24"/>
          <w:szCs w:val="24"/>
        </w:rPr>
        <w:t xml:space="preserve">She </w:t>
      </w:r>
      <w:proofErr w:type="gramStart"/>
      <w:r w:rsidRPr="00FD18FC">
        <w:rPr>
          <w:rFonts w:ascii="Times New Roman" w:hAnsi="Times New Roman" w:cs="Times New Roman"/>
          <w:sz w:val="24"/>
          <w:szCs w:val="24"/>
        </w:rPr>
        <w:t>strike</w:t>
      </w:r>
      <w:proofErr w:type="gramEnd"/>
      <w:r w:rsidRPr="00FD18FC">
        <w:rPr>
          <w:rFonts w:ascii="Times New Roman" w:hAnsi="Times New Roman" w:cs="Times New Roman"/>
          <w:sz w:val="24"/>
          <w:szCs w:val="24"/>
        </w:rPr>
        <w:t xml:space="preserve"> upon the bell, Get thee to bed.</w:t>
      </w:r>
    </w:p>
    <w:p w14:paraId="19A0F306" w14:textId="54BB9126" w:rsidR="00FD18FC" w:rsidRPr="00FD18FC" w:rsidRDefault="00FD18FC" w:rsidP="00C73C21">
      <w:pPr>
        <w:spacing w:after="0" w:line="30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FD18FC">
        <w:rPr>
          <w:rFonts w:ascii="Times New Roman" w:hAnsi="Times New Roman" w:cs="Times New Roman"/>
          <w:i/>
          <w:iCs/>
          <w:sz w:val="24"/>
          <w:szCs w:val="24"/>
        </w:rPr>
        <w:t>Exit Servant</w:t>
      </w:r>
    </w:p>
    <w:p w14:paraId="616A07E8" w14:textId="07EBDAEC" w:rsidR="00C73C21" w:rsidRPr="00FD18FC" w:rsidRDefault="00C73C21" w:rsidP="00C73C21">
      <w:pPr>
        <w:spacing w:after="0" w:line="3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D18FC">
        <w:rPr>
          <w:rFonts w:ascii="Times New Roman" w:hAnsi="Times New Roman" w:cs="Times New Roman"/>
          <w:sz w:val="24"/>
          <w:szCs w:val="24"/>
        </w:rPr>
        <w:t xml:space="preserve">Is this a dagger which I see before </w:t>
      </w:r>
      <w:proofErr w:type="gramStart"/>
      <w:r w:rsidRPr="00FD18FC">
        <w:rPr>
          <w:rFonts w:ascii="Times New Roman" w:hAnsi="Times New Roman" w:cs="Times New Roman"/>
          <w:sz w:val="24"/>
          <w:szCs w:val="24"/>
        </w:rPr>
        <w:t>me,</w:t>
      </w:r>
      <w:proofErr w:type="gramEnd"/>
    </w:p>
    <w:p w14:paraId="3BBE4A04" w14:textId="77777777" w:rsidR="00C73C21" w:rsidRPr="00FD18FC" w:rsidRDefault="00C73C21" w:rsidP="00C73C21">
      <w:pPr>
        <w:spacing w:after="0" w:line="3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D18FC">
        <w:rPr>
          <w:rFonts w:ascii="Times New Roman" w:hAnsi="Times New Roman" w:cs="Times New Roman"/>
          <w:sz w:val="24"/>
          <w:szCs w:val="24"/>
        </w:rPr>
        <w:t>The handle toward my hand? Come, let me clutch thee:</w:t>
      </w:r>
    </w:p>
    <w:p w14:paraId="0E2A432A" w14:textId="77777777" w:rsidR="00C73C21" w:rsidRPr="00FD18FC" w:rsidRDefault="00C73C21" w:rsidP="00C73C21">
      <w:pPr>
        <w:spacing w:after="0" w:line="3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D18FC">
        <w:rPr>
          <w:rFonts w:ascii="Times New Roman" w:hAnsi="Times New Roman" w:cs="Times New Roman"/>
          <w:sz w:val="24"/>
          <w:szCs w:val="24"/>
        </w:rPr>
        <w:t>I have thee not, and yet I see thee still.</w:t>
      </w:r>
    </w:p>
    <w:p w14:paraId="065F4F38" w14:textId="77777777" w:rsidR="00C73C21" w:rsidRPr="00FD18FC" w:rsidRDefault="00C73C21" w:rsidP="00C73C21">
      <w:pPr>
        <w:spacing w:after="0" w:line="3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D18FC">
        <w:rPr>
          <w:rFonts w:ascii="Times New Roman" w:hAnsi="Times New Roman" w:cs="Times New Roman"/>
          <w:sz w:val="24"/>
          <w:szCs w:val="24"/>
        </w:rPr>
        <w:t>Art thou not, fatal vision, sensible</w:t>
      </w:r>
    </w:p>
    <w:p w14:paraId="116ECA39" w14:textId="77777777" w:rsidR="00C73C21" w:rsidRPr="00FD18FC" w:rsidRDefault="00C73C21" w:rsidP="00C73C21">
      <w:pPr>
        <w:spacing w:after="0" w:line="3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D18FC">
        <w:rPr>
          <w:rFonts w:ascii="Times New Roman" w:hAnsi="Times New Roman" w:cs="Times New Roman"/>
          <w:sz w:val="24"/>
          <w:szCs w:val="24"/>
        </w:rPr>
        <w:t>To fee</w:t>
      </w:r>
      <w:bookmarkStart w:id="0" w:name="_GoBack"/>
      <w:bookmarkEnd w:id="0"/>
      <w:r w:rsidRPr="00FD18FC">
        <w:rPr>
          <w:rFonts w:ascii="Times New Roman" w:hAnsi="Times New Roman" w:cs="Times New Roman"/>
          <w:sz w:val="24"/>
          <w:szCs w:val="24"/>
        </w:rPr>
        <w:t>ling as to sight? Or art thou but</w:t>
      </w:r>
    </w:p>
    <w:p w14:paraId="6250ACFE" w14:textId="77777777" w:rsidR="00C73C21" w:rsidRPr="00FD18FC" w:rsidRDefault="00C73C21" w:rsidP="00C73C21">
      <w:pPr>
        <w:spacing w:after="0" w:line="3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D18FC">
        <w:rPr>
          <w:rFonts w:ascii="Times New Roman" w:hAnsi="Times New Roman" w:cs="Times New Roman"/>
          <w:sz w:val="24"/>
          <w:szCs w:val="24"/>
        </w:rPr>
        <w:t>A dagger of the mind, a false creation,</w:t>
      </w:r>
    </w:p>
    <w:p w14:paraId="4C0986A2" w14:textId="77777777" w:rsidR="00C73C21" w:rsidRPr="00FD18FC" w:rsidRDefault="00C73C21" w:rsidP="00C73C21">
      <w:pPr>
        <w:spacing w:after="0" w:line="3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D18FC">
        <w:rPr>
          <w:rFonts w:ascii="Times New Roman" w:hAnsi="Times New Roman" w:cs="Times New Roman"/>
          <w:sz w:val="24"/>
          <w:szCs w:val="24"/>
        </w:rPr>
        <w:t>Proceeding from the heat-oppressed brain?</w:t>
      </w:r>
    </w:p>
    <w:p w14:paraId="247EC015" w14:textId="77777777" w:rsidR="00C73C21" w:rsidRPr="00FD18FC" w:rsidRDefault="00C73C21" w:rsidP="00C73C21">
      <w:pPr>
        <w:spacing w:after="0" w:line="3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D18FC">
        <w:rPr>
          <w:rFonts w:ascii="Times New Roman" w:hAnsi="Times New Roman" w:cs="Times New Roman"/>
          <w:sz w:val="24"/>
          <w:szCs w:val="24"/>
        </w:rPr>
        <w:t>I see thee yet, in form as palpable</w:t>
      </w:r>
    </w:p>
    <w:p w14:paraId="2D9BA731" w14:textId="77777777" w:rsidR="00C73C21" w:rsidRPr="00FD18FC" w:rsidRDefault="00C73C21" w:rsidP="00C73C21">
      <w:pPr>
        <w:spacing w:after="0" w:line="3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D18FC">
        <w:rPr>
          <w:rFonts w:ascii="Times New Roman" w:hAnsi="Times New Roman" w:cs="Times New Roman"/>
          <w:sz w:val="24"/>
          <w:szCs w:val="24"/>
        </w:rPr>
        <w:t>As this which now I draw.</w:t>
      </w:r>
    </w:p>
    <w:p w14:paraId="4769DA2B" w14:textId="77777777" w:rsidR="00C73C21" w:rsidRPr="00FD18FC" w:rsidRDefault="00C73C21" w:rsidP="00C73C21">
      <w:pPr>
        <w:spacing w:after="0" w:line="3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D18FC">
        <w:rPr>
          <w:rFonts w:ascii="Times New Roman" w:hAnsi="Times New Roman" w:cs="Times New Roman"/>
          <w:sz w:val="24"/>
          <w:szCs w:val="24"/>
        </w:rPr>
        <w:t xml:space="preserve">Thou </w:t>
      </w:r>
      <w:proofErr w:type="spellStart"/>
      <w:r w:rsidRPr="00FD18FC">
        <w:rPr>
          <w:rFonts w:ascii="Times New Roman" w:hAnsi="Times New Roman" w:cs="Times New Roman"/>
          <w:sz w:val="24"/>
          <w:szCs w:val="24"/>
        </w:rPr>
        <w:t>marshall'st</w:t>
      </w:r>
      <w:proofErr w:type="spellEnd"/>
      <w:r w:rsidRPr="00FD18FC">
        <w:rPr>
          <w:rFonts w:ascii="Times New Roman" w:hAnsi="Times New Roman" w:cs="Times New Roman"/>
          <w:sz w:val="24"/>
          <w:szCs w:val="24"/>
        </w:rPr>
        <w:t xml:space="preserve"> me the way that I was going,</w:t>
      </w:r>
    </w:p>
    <w:p w14:paraId="42E37585" w14:textId="77777777" w:rsidR="00C73C21" w:rsidRPr="00FD18FC" w:rsidRDefault="00C73C21" w:rsidP="00C73C21">
      <w:pPr>
        <w:spacing w:after="0" w:line="3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D18FC">
        <w:rPr>
          <w:rFonts w:ascii="Times New Roman" w:hAnsi="Times New Roman" w:cs="Times New Roman"/>
          <w:sz w:val="24"/>
          <w:szCs w:val="24"/>
        </w:rPr>
        <w:t>And such an instrument I was to use.</w:t>
      </w:r>
    </w:p>
    <w:p w14:paraId="2B203740" w14:textId="77777777" w:rsidR="00C73C21" w:rsidRPr="00FD18FC" w:rsidRDefault="00C73C21" w:rsidP="00C73C21">
      <w:pPr>
        <w:spacing w:after="0" w:line="3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D18FC">
        <w:rPr>
          <w:rFonts w:ascii="Times New Roman" w:hAnsi="Times New Roman" w:cs="Times New Roman"/>
          <w:sz w:val="24"/>
          <w:szCs w:val="24"/>
        </w:rPr>
        <w:t xml:space="preserve">Mine eyes are made the fools </w:t>
      </w:r>
      <w:proofErr w:type="spellStart"/>
      <w:r w:rsidRPr="00FD18FC">
        <w:rPr>
          <w:rFonts w:ascii="Times New Roman" w:hAnsi="Times New Roman" w:cs="Times New Roman"/>
          <w:sz w:val="24"/>
          <w:szCs w:val="24"/>
        </w:rPr>
        <w:t>o’th’other</w:t>
      </w:r>
      <w:proofErr w:type="spellEnd"/>
      <w:r w:rsidRPr="00FD18FC">
        <w:rPr>
          <w:rFonts w:ascii="Times New Roman" w:hAnsi="Times New Roman" w:cs="Times New Roman"/>
          <w:sz w:val="24"/>
          <w:szCs w:val="24"/>
        </w:rPr>
        <w:t xml:space="preserve"> senses,</w:t>
      </w:r>
    </w:p>
    <w:p w14:paraId="0DF4541E" w14:textId="77777777" w:rsidR="00C73C21" w:rsidRPr="00FD18FC" w:rsidRDefault="00C73C21" w:rsidP="00C73C21">
      <w:pPr>
        <w:spacing w:after="0" w:line="3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D18FC">
        <w:rPr>
          <w:rFonts w:ascii="Times New Roman" w:hAnsi="Times New Roman" w:cs="Times New Roman"/>
          <w:sz w:val="24"/>
          <w:szCs w:val="24"/>
        </w:rPr>
        <w:t>Or else worth all the rest. I see thee still,</w:t>
      </w:r>
    </w:p>
    <w:p w14:paraId="714BA969" w14:textId="77777777" w:rsidR="00C73C21" w:rsidRPr="00FD18FC" w:rsidRDefault="00C73C21" w:rsidP="00C73C21">
      <w:pPr>
        <w:spacing w:after="0" w:line="3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D18FC">
        <w:rPr>
          <w:rFonts w:ascii="Times New Roman" w:hAnsi="Times New Roman" w:cs="Times New Roman"/>
          <w:sz w:val="24"/>
          <w:szCs w:val="24"/>
        </w:rPr>
        <w:t>And on the blade and dudgeon gouts of blood,</w:t>
      </w:r>
    </w:p>
    <w:p w14:paraId="7EAF08EB" w14:textId="77777777" w:rsidR="00C73C21" w:rsidRPr="00FD18FC" w:rsidRDefault="00C73C21" w:rsidP="00C73C21">
      <w:pPr>
        <w:spacing w:after="0" w:line="3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D18FC">
        <w:rPr>
          <w:rFonts w:ascii="Times New Roman" w:hAnsi="Times New Roman" w:cs="Times New Roman"/>
          <w:sz w:val="24"/>
          <w:szCs w:val="24"/>
        </w:rPr>
        <w:t>Which was not so before. There’s no such thing:</w:t>
      </w:r>
    </w:p>
    <w:p w14:paraId="1BF60F3E" w14:textId="77777777" w:rsidR="00C73C21" w:rsidRPr="00FD18FC" w:rsidRDefault="00C73C21" w:rsidP="00C73C21">
      <w:pPr>
        <w:spacing w:after="0" w:line="3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D18FC">
        <w:rPr>
          <w:rFonts w:ascii="Times New Roman" w:hAnsi="Times New Roman" w:cs="Times New Roman"/>
          <w:sz w:val="24"/>
          <w:szCs w:val="24"/>
        </w:rPr>
        <w:t>It is the bloody business which informs</w:t>
      </w:r>
    </w:p>
    <w:p w14:paraId="49B37858" w14:textId="77777777" w:rsidR="00C73C21" w:rsidRPr="00FD18FC" w:rsidRDefault="00C73C21" w:rsidP="00C73C21">
      <w:pPr>
        <w:spacing w:after="0" w:line="3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D18FC">
        <w:rPr>
          <w:rFonts w:ascii="Times New Roman" w:hAnsi="Times New Roman" w:cs="Times New Roman"/>
          <w:sz w:val="24"/>
          <w:szCs w:val="24"/>
        </w:rPr>
        <w:t>Thus to mine eyes. Now o'er the one half-world</w:t>
      </w:r>
    </w:p>
    <w:p w14:paraId="051C9200" w14:textId="77777777" w:rsidR="00C73C21" w:rsidRPr="00FD18FC" w:rsidRDefault="00C73C21" w:rsidP="00C73C21">
      <w:pPr>
        <w:spacing w:after="0" w:line="3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D18FC">
        <w:rPr>
          <w:rFonts w:ascii="Times New Roman" w:hAnsi="Times New Roman" w:cs="Times New Roman"/>
          <w:sz w:val="24"/>
          <w:szCs w:val="24"/>
        </w:rPr>
        <w:t>Nature seems dead, and wicked dreams abuse</w:t>
      </w:r>
    </w:p>
    <w:p w14:paraId="3419CF29" w14:textId="77777777" w:rsidR="00C73C21" w:rsidRPr="00FD18FC" w:rsidRDefault="00C73C21" w:rsidP="00C73C21">
      <w:pPr>
        <w:spacing w:after="0" w:line="3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D18FC">
        <w:rPr>
          <w:rFonts w:ascii="Times New Roman" w:hAnsi="Times New Roman" w:cs="Times New Roman"/>
          <w:sz w:val="24"/>
          <w:szCs w:val="24"/>
        </w:rPr>
        <w:t>The curtained sleep. Witchcraft celebrates</w:t>
      </w:r>
    </w:p>
    <w:p w14:paraId="5D2D2478" w14:textId="77777777" w:rsidR="00C73C21" w:rsidRPr="00FD18FC" w:rsidRDefault="00C73C21" w:rsidP="00C73C21">
      <w:pPr>
        <w:spacing w:after="0" w:line="3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D18FC">
        <w:rPr>
          <w:rFonts w:ascii="Times New Roman" w:hAnsi="Times New Roman" w:cs="Times New Roman"/>
          <w:sz w:val="24"/>
          <w:szCs w:val="24"/>
        </w:rPr>
        <w:t xml:space="preserve">Pale Hecate's </w:t>
      </w:r>
      <w:proofErr w:type="spellStart"/>
      <w:r w:rsidRPr="00FD18FC">
        <w:rPr>
          <w:rFonts w:ascii="Times New Roman" w:hAnsi="Times New Roman" w:cs="Times New Roman"/>
          <w:sz w:val="24"/>
          <w:szCs w:val="24"/>
        </w:rPr>
        <w:t>off’rings</w:t>
      </w:r>
      <w:proofErr w:type="spellEnd"/>
      <w:r w:rsidRPr="00FD18FC">
        <w:rPr>
          <w:rFonts w:ascii="Times New Roman" w:hAnsi="Times New Roman" w:cs="Times New Roman"/>
          <w:sz w:val="24"/>
          <w:szCs w:val="24"/>
        </w:rPr>
        <w:t>, and withered murder,</w:t>
      </w:r>
    </w:p>
    <w:p w14:paraId="27DD01DC" w14:textId="77777777" w:rsidR="00C73C21" w:rsidRPr="00FD18FC" w:rsidRDefault="00C73C21" w:rsidP="00C73C21">
      <w:pPr>
        <w:spacing w:after="0" w:line="3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D18FC">
        <w:rPr>
          <w:rFonts w:ascii="Times New Roman" w:hAnsi="Times New Roman" w:cs="Times New Roman"/>
          <w:sz w:val="24"/>
          <w:szCs w:val="24"/>
        </w:rPr>
        <w:t>Alarumed by his sentinel, the wolf,</w:t>
      </w:r>
    </w:p>
    <w:p w14:paraId="649D2ED5" w14:textId="77777777" w:rsidR="00C73C21" w:rsidRPr="00FD18FC" w:rsidRDefault="00C73C21" w:rsidP="00C73C21">
      <w:pPr>
        <w:spacing w:after="0" w:line="3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D18FC">
        <w:rPr>
          <w:rFonts w:ascii="Times New Roman" w:hAnsi="Times New Roman" w:cs="Times New Roman"/>
          <w:sz w:val="24"/>
          <w:szCs w:val="24"/>
        </w:rPr>
        <w:t>Whose howl’s his watch, thus with his stealthy pace,</w:t>
      </w:r>
    </w:p>
    <w:p w14:paraId="7D1AA061" w14:textId="77777777" w:rsidR="00C73C21" w:rsidRPr="00FD18FC" w:rsidRDefault="00C73C21" w:rsidP="00C73C21">
      <w:pPr>
        <w:spacing w:after="0" w:line="3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D18FC">
        <w:rPr>
          <w:rFonts w:ascii="Times New Roman" w:hAnsi="Times New Roman" w:cs="Times New Roman"/>
          <w:sz w:val="24"/>
          <w:szCs w:val="24"/>
        </w:rPr>
        <w:t>With Tarquin’s ravishing strides, towards his design</w:t>
      </w:r>
    </w:p>
    <w:p w14:paraId="0187A4E0" w14:textId="77777777" w:rsidR="00C73C21" w:rsidRPr="00FD18FC" w:rsidRDefault="00C73C21" w:rsidP="00C73C21">
      <w:pPr>
        <w:spacing w:after="0" w:line="3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D18FC">
        <w:rPr>
          <w:rFonts w:ascii="Times New Roman" w:hAnsi="Times New Roman" w:cs="Times New Roman"/>
          <w:sz w:val="24"/>
          <w:szCs w:val="24"/>
        </w:rPr>
        <w:t>Moves like a ghost. Thou sure and firm-set earth,</w:t>
      </w:r>
    </w:p>
    <w:p w14:paraId="4BCCCDC3" w14:textId="77777777" w:rsidR="00C73C21" w:rsidRPr="00FD18FC" w:rsidRDefault="00C73C21" w:rsidP="00C73C21">
      <w:pPr>
        <w:spacing w:after="0" w:line="3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D18FC">
        <w:rPr>
          <w:rFonts w:ascii="Times New Roman" w:hAnsi="Times New Roman" w:cs="Times New Roman"/>
          <w:sz w:val="24"/>
          <w:szCs w:val="24"/>
        </w:rPr>
        <w:t>Hear not my steps, which way they walk, for fear</w:t>
      </w:r>
    </w:p>
    <w:p w14:paraId="0AFE8803" w14:textId="77777777" w:rsidR="00C73C21" w:rsidRPr="00FD18FC" w:rsidRDefault="00C73C21" w:rsidP="00C73C21">
      <w:pPr>
        <w:spacing w:after="0" w:line="3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D18FC">
        <w:rPr>
          <w:rFonts w:ascii="Times New Roman" w:hAnsi="Times New Roman" w:cs="Times New Roman"/>
          <w:sz w:val="24"/>
          <w:szCs w:val="24"/>
        </w:rPr>
        <w:t>Thy very stones prate of my whereabout,</w:t>
      </w:r>
    </w:p>
    <w:p w14:paraId="61B495AF" w14:textId="77777777" w:rsidR="00C73C21" w:rsidRPr="00FD18FC" w:rsidRDefault="00C73C21" w:rsidP="00C73C21">
      <w:pPr>
        <w:spacing w:after="0" w:line="3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D18FC">
        <w:rPr>
          <w:rFonts w:ascii="Times New Roman" w:hAnsi="Times New Roman" w:cs="Times New Roman"/>
          <w:sz w:val="24"/>
          <w:szCs w:val="24"/>
        </w:rPr>
        <w:t>And take the present horror from the time,</w:t>
      </w:r>
    </w:p>
    <w:p w14:paraId="67DF360F" w14:textId="77777777" w:rsidR="00C73C21" w:rsidRPr="00FD18FC" w:rsidRDefault="00C73C21" w:rsidP="00C73C21">
      <w:pPr>
        <w:spacing w:after="0" w:line="3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D18FC">
        <w:rPr>
          <w:rFonts w:ascii="Times New Roman" w:hAnsi="Times New Roman" w:cs="Times New Roman"/>
          <w:sz w:val="24"/>
          <w:szCs w:val="24"/>
        </w:rPr>
        <w:t>Which now suits with it. Whiles I threat, he lives:</w:t>
      </w:r>
    </w:p>
    <w:p w14:paraId="7929D555" w14:textId="77777777" w:rsidR="00C73C21" w:rsidRPr="00FD18FC" w:rsidRDefault="00C73C21" w:rsidP="00C73C21">
      <w:pPr>
        <w:spacing w:after="0" w:line="3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D18FC">
        <w:rPr>
          <w:rFonts w:ascii="Times New Roman" w:hAnsi="Times New Roman" w:cs="Times New Roman"/>
          <w:sz w:val="24"/>
          <w:szCs w:val="24"/>
        </w:rPr>
        <w:t>Words to the heat of deeds too cold breath gives.</w:t>
      </w:r>
    </w:p>
    <w:p w14:paraId="54EA0FB2" w14:textId="77777777" w:rsidR="00C73C21" w:rsidRPr="00FD18FC" w:rsidRDefault="00C73C21" w:rsidP="00C73C21">
      <w:pPr>
        <w:spacing w:after="0" w:line="300" w:lineRule="au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FD18FC">
        <w:rPr>
          <w:rFonts w:ascii="Times New Roman" w:hAnsi="Times New Roman" w:cs="Times New Roman"/>
          <w:i/>
          <w:sz w:val="24"/>
          <w:szCs w:val="24"/>
        </w:rPr>
        <w:t>A bell rings</w:t>
      </w:r>
    </w:p>
    <w:p w14:paraId="3268F635" w14:textId="77777777" w:rsidR="00C73C21" w:rsidRPr="00FD18FC" w:rsidRDefault="00C73C21" w:rsidP="00C73C21">
      <w:pPr>
        <w:spacing w:after="0" w:line="3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D18FC">
        <w:rPr>
          <w:rFonts w:ascii="Times New Roman" w:hAnsi="Times New Roman" w:cs="Times New Roman"/>
          <w:sz w:val="24"/>
          <w:szCs w:val="24"/>
        </w:rPr>
        <w:t>I go, and it is done. The bell invites me.</w:t>
      </w:r>
    </w:p>
    <w:p w14:paraId="7FBA2139" w14:textId="77777777" w:rsidR="00C73C21" w:rsidRPr="00FD18FC" w:rsidRDefault="00C73C21" w:rsidP="00C73C21">
      <w:pPr>
        <w:spacing w:after="0" w:line="30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FD18FC">
        <w:rPr>
          <w:rFonts w:ascii="Times New Roman" w:hAnsi="Times New Roman" w:cs="Times New Roman"/>
          <w:sz w:val="24"/>
          <w:szCs w:val="24"/>
        </w:rPr>
        <w:t>Hear it not, Duncan, for it is a knell</w:t>
      </w:r>
    </w:p>
    <w:p w14:paraId="755C1A45" w14:textId="7B6E8CFB" w:rsidR="00C73C21" w:rsidRPr="00FD18FC" w:rsidRDefault="00C73C21" w:rsidP="00FD18FC">
      <w:pPr>
        <w:spacing w:after="0" w:line="300" w:lineRule="auto"/>
        <w:jc w:val="center"/>
        <w:rPr>
          <w:rFonts w:ascii="Times New Roman" w:hAnsi="Times New Roman" w:cs="Times New Roman" w:hint="eastAsia"/>
          <w:sz w:val="24"/>
          <w:szCs w:val="24"/>
        </w:rPr>
      </w:pPr>
      <w:r w:rsidRPr="00FD18FC">
        <w:rPr>
          <w:rFonts w:ascii="Times New Roman" w:hAnsi="Times New Roman" w:cs="Times New Roman"/>
          <w:sz w:val="24"/>
          <w:szCs w:val="24"/>
        </w:rPr>
        <w:t>That summons thee to heaven or to hell.</w:t>
      </w:r>
    </w:p>
    <w:p w14:paraId="6968C3A6" w14:textId="607173A6" w:rsidR="00C73C21" w:rsidRPr="00FD18FC" w:rsidRDefault="00C73C21" w:rsidP="00C73C2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D18FC">
        <w:rPr>
          <w:rFonts w:ascii="Times New Roman" w:hAnsi="Times New Roman" w:cs="Times New Roman"/>
          <w:sz w:val="24"/>
          <w:szCs w:val="24"/>
        </w:rPr>
        <w:t>Lines: 3</w:t>
      </w:r>
      <w:r w:rsidR="00FD18FC" w:rsidRPr="00FD18FC">
        <w:rPr>
          <w:rFonts w:ascii="Times New Roman" w:hAnsi="Times New Roman" w:cs="Times New Roman"/>
          <w:sz w:val="24"/>
          <w:szCs w:val="24"/>
        </w:rPr>
        <w:t>6</w:t>
      </w:r>
    </w:p>
    <w:sectPr w:rsidR="00C73C21" w:rsidRPr="00FD18F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D66091" w14:textId="77777777" w:rsidR="00C96A1F" w:rsidRDefault="00C96A1F" w:rsidP="00FD18FC">
      <w:pPr>
        <w:spacing w:after="0" w:line="240" w:lineRule="auto"/>
      </w:pPr>
      <w:r>
        <w:separator/>
      </w:r>
    </w:p>
  </w:endnote>
  <w:endnote w:type="continuationSeparator" w:id="0">
    <w:p w14:paraId="21BACD17" w14:textId="77777777" w:rsidR="00C96A1F" w:rsidRDefault="00C96A1F" w:rsidP="00FD1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等线 Light">
    <w:panose1 w:val="02010600030101010101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A08AB2" w14:textId="77777777" w:rsidR="00C96A1F" w:rsidRDefault="00C96A1F" w:rsidP="00FD18FC">
      <w:pPr>
        <w:spacing w:after="0" w:line="240" w:lineRule="auto"/>
      </w:pPr>
      <w:r>
        <w:separator/>
      </w:r>
    </w:p>
  </w:footnote>
  <w:footnote w:type="continuationSeparator" w:id="0">
    <w:p w14:paraId="678D14BE" w14:textId="77777777" w:rsidR="00C96A1F" w:rsidRDefault="00C96A1F" w:rsidP="00FD18F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yMDE0tzQyNLA0szRX0lEKTi0uzszPAykwrAUA78rmBSwAAAA="/>
  </w:docVars>
  <w:rsids>
    <w:rsidRoot w:val="00C73C21"/>
    <w:rsid w:val="00927F10"/>
    <w:rsid w:val="00966633"/>
    <w:rsid w:val="00AE11A6"/>
    <w:rsid w:val="00C73C21"/>
    <w:rsid w:val="00C96A1F"/>
    <w:rsid w:val="00FD1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F2524D"/>
  <w15:chartTrackingRefBased/>
  <w15:docId w15:val="{0FFE99A8-195C-4A58-881E-91972FB8F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73C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3C2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FD18F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D18FC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D18FC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D18F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38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1</Pages>
  <Words>226</Words>
  <Characters>129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 Chai</dc:creator>
  <cp:keywords/>
  <dc:description/>
  <cp:lastModifiedBy>Leo Chai</cp:lastModifiedBy>
  <cp:revision>2</cp:revision>
  <cp:lastPrinted>2020-01-12T06:36:00Z</cp:lastPrinted>
  <dcterms:created xsi:type="dcterms:W3CDTF">2020-01-12T06:29:00Z</dcterms:created>
  <dcterms:modified xsi:type="dcterms:W3CDTF">2020-01-13T16:10:00Z</dcterms:modified>
</cp:coreProperties>
</file>